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1F67" w:rsidRDefault="00495C12">
      <w:r>
        <w:rPr>
          <w:noProof/>
        </w:rPr>
        <mc:AlternateContent>
          <mc:Choice Requires="wps">
            <w:drawing>
              <wp:anchor distT="0" distB="0" distL="114300" distR="114300" simplePos="0" relativeHeight="251659264" behindDoc="0" locked="0" layoutInCell="1" allowOverlap="1">
                <wp:simplePos x="0" y="0"/>
                <wp:positionH relativeFrom="column">
                  <wp:posOffset>-693420</wp:posOffset>
                </wp:positionH>
                <wp:positionV relativeFrom="paragraph">
                  <wp:posOffset>-609600</wp:posOffset>
                </wp:positionV>
                <wp:extent cx="7155180" cy="2004060"/>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7155180" cy="2004060"/>
                        </a:xfrm>
                        <a:prstGeom prst="rect">
                          <a:avLst/>
                        </a:prstGeom>
                        <a:solidFill>
                          <a:schemeClr val="lt1"/>
                        </a:solidFill>
                        <a:ln w="6350">
                          <a:noFill/>
                        </a:ln>
                      </wps:spPr>
                      <wps:txbx>
                        <w:txbxContent>
                          <w:p w:rsidR="00495C12" w:rsidRDefault="00495C12">
                            <w:bookmarkStart w:id="0" w:name="_Hlk113033781"/>
                            <w:bookmarkStart w:id="1" w:name="_Hlk113033772"/>
                            <w:bookmarkEnd w:id="0"/>
                            <w:bookmarkEnd w:id="1"/>
                            <w:r>
                              <w:rPr>
                                <w:noProof/>
                              </w:rPr>
                              <w:drawing>
                                <wp:inline distT="0" distB="0" distL="0" distR="0" wp14:anchorId="1FBA6323" wp14:editId="3F46FFDA">
                                  <wp:extent cx="6970622" cy="1896110"/>
                                  <wp:effectExtent l="0" t="0" r="190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988200" cy="1900891"/>
                                          </a:xfrm>
                                          <a:prstGeom prst="rect">
                                            <a:avLst/>
                                          </a:prstGeom>
                                        </pic:spPr>
                                      </pic:pic>
                                    </a:graphicData>
                                  </a:graphic>
                                </wp:inline>
                              </w:drawing>
                            </w:r>
                          </w:p>
                          <w:p w:rsidR="009E1F67" w:rsidRDefault="009E1F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54.6pt;margin-top:-48pt;width:563.4pt;height:157.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" fillcolor="white [3201]" stroked="f" strokeweight=".5pt">
                <v:textbox>
                  <w:txbxContent>
                    <w:p w:rsidR="00495C12" w:rsidRDefault="00495C12">
                      <w:bookmarkStart w:id="2" w:name="_Hlk113033781"/>
                      <w:bookmarkStart w:id="3" w:name="_Hlk113033772"/>
                      <w:bookmarkEnd w:id="2"/>
                      <w:bookmarkEnd w:id="3"/>
                      <w:r>
                        <w:rPr>
                          <w:noProof/>
                        </w:rPr>
                        <w:drawing>
                          <wp:inline distT="0" distB="0" distL="0" distR="0" wp14:anchorId="1FBA6323" wp14:editId="3F46FFDA">
                            <wp:extent cx="6970622" cy="1896110"/>
                            <wp:effectExtent l="0" t="0" r="190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988200" cy="1900891"/>
                                    </a:xfrm>
                                    <a:prstGeom prst="rect">
                                      <a:avLst/>
                                    </a:prstGeom>
                                  </pic:spPr>
                                </pic:pic>
                              </a:graphicData>
                            </a:graphic>
                          </wp:inline>
                        </w:drawing>
                      </w:r>
                    </w:p>
                    <w:p w:rsidR="009E1F67" w:rsidRDefault="009E1F67"/>
                  </w:txbxContent>
                </v:textbox>
              </v:shape>
            </w:pict>
          </mc:Fallback>
        </mc:AlternateContent>
      </w:r>
    </w:p>
    <w:p w:rsidR="009E1F67" w:rsidRPr="009E1F67" w:rsidRDefault="009E1F67" w:rsidP="009E1F67"/>
    <w:p w:rsidR="009E1F67" w:rsidRPr="009E1F67" w:rsidRDefault="009E1F67" w:rsidP="009E1F67"/>
    <w:p w:rsidR="009E1F67" w:rsidRPr="009E1F67" w:rsidRDefault="009E1F67" w:rsidP="009E1F67"/>
    <w:p w:rsidR="009E1F67" w:rsidRPr="009E1F67" w:rsidRDefault="009E1F67" w:rsidP="009E1F67"/>
    <w:p w:rsidR="009E1F67" w:rsidRPr="009E1F67" w:rsidRDefault="009E1F67" w:rsidP="009E1F67"/>
    <w:p w:rsidR="009E1F67" w:rsidRPr="00495C12" w:rsidRDefault="009E1F67" w:rsidP="009E1F67">
      <w:pPr>
        <w:rPr>
          <w:sz w:val="34"/>
          <w:szCs w:val="34"/>
        </w:rPr>
      </w:pPr>
      <w:r w:rsidRPr="00495C12">
        <w:rPr>
          <w:sz w:val="34"/>
          <w:szCs w:val="34"/>
        </w:rPr>
        <w:t>23rd July 20</w:t>
      </w:r>
      <w:r>
        <w:rPr>
          <w:sz w:val="34"/>
          <w:szCs w:val="34"/>
        </w:rPr>
        <w:t>XX</w:t>
      </w:r>
    </w:p>
    <w:p w:rsidR="009E1F67" w:rsidRPr="00495C12" w:rsidRDefault="009E1F67" w:rsidP="009E1F67">
      <w:pPr>
        <w:spacing w:after="0"/>
        <w:rPr>
          <w:sz w:val="34"/>
          <w:szCs w:val="34"/>
        </w:rPr>
      </w:pPr>
      <w:r w:rsidRPr="00495C12">
        <w:rPr>
          <w:sz w:val="34"/>
          <w:szCs w:val="34"/>
        </w:rPr>
        <w:t>Steve Malone, Creative Director</w:t>
      </w:r>
    </w:p>
    <w:p w:rsidR="009E1F67" w:rsidRPr="00495C12" w:rsidRDefault="009E1F67" w:rsidP="009E1F67">
      <w:pPr>
        <w:rPr>
          <w:sz w:val="34"/>
          <w:szCs w:val="34"/>
        </w:rPr>
      </w:pPr>
      <w:r w:rsidRPr="00495C12">
        <w:rPr>
          <w:sz w:val="34"/>
          <w:szCs w:val="34"/>
        </w:rPr>
        <w:t>Super Fashion Inc. 3456 Angus Road, New York, NY 10007</w:t>
      </w:r>
    </w:p>
    <w:p w:rsidR="009E1F67" w:rsidRPr="00495C12" w:rsidRDefault="009E1F67" w:rsidP="009E1F67">
      <w:pPr>
        <w:rPr>
          <w:sz w:val="34"/>
          <w:szCs w:val="34"/>
        </w:rPr>
      </w:pPr>
      <w:r w:rsidRPr="00495C12">
        <w:rPr>
          <w:sz w:val="34"/>
          <w:szCs w:val="34"/>
        </w:rPr>
        <w:t>Dear Mr Malone,</w:t>
      </w:r>
    </w:p>
    <w:p w:rsidR="009E1F67" w:rsidRPr="00495C12" w:rsidRDefault="009E1F67" w:rsidP="009E1F67">
      <w:pPr>
        <w:rPr>
          <w:sz w:val="34"/>
          <w:szCs w:val="34"/>
        </w:rPr>
      </w:pPr>
      <w:r w:rsidRPr="00495C12">
        <w:rPr>
          <w:sz w:val="34"/>
          <w:szCs w:val="34"/>
        </w:rPr>
        <w:t xml:space="preserve">The biggest challenge I have had so far is cutting costs by 20% at Blue Fashions, and it was the most enjoyable task I have undertaken in a long time. The </w:t>
      </w:r>
      <w:bookmarkStart w:id="4" w:name="_GoBack"/>
      <w:bookmarkEnd w:id="4"/>
      <w:r w:rsidRPr="00495C12">
        <w:rPr>
          <w:sz w:val="34"/>
          <w:szCs w:val="34"/>
        </w:rPr>
        <w:t>biggest hurdle I have had to overcome is developing a leadership skills guide to help my team overcome the daily struggles.</w:t>
      </w:r>
    </w:p>
    <w:p w:rsidR="009E1F67" w:rsidRPr="00495C12" w:rsidRDefault="009E1F67" w:rsidP="009E1F67">
      <w:pPr>
        <w:rPr>
          <w:sz w:val="34"/>
          <w:szCs w:val="34"/>
        </w:rPr>
      </w:pPr>
      <w:r w:rsidRPr="00495C12">
        <w:rPr>
          <w:sz w:val="34"/>
          <w:szCs w:val="34"/>
        </w:rPr>
        <w:t>To achieve this, I had to draw from all of my achievements in the past. The main ones include the development of more than 350 projects in graphic design in two years, leading the team which won the 20</w:t>
      </w:r>
      <w:r>
        <w:rPr>
          <w:sz w:val="34"/>
          <w:szCs w:val="34"/>
        </w:rPr>
        <w:t xml:space="preserve">XX </w:t>
      </w:r>
      <w:r w:rsidRPr="00495C12">
        <w:rPr>
          <w:sz w:val="34"/>
          <w:szCs w:val="34"/>
        </w:rPr>
        <w:t xml:space="preserve">Kruger Design Award at Tale Ale and leading the meetings for a project that saw a boost in client revenue by 120%. Due to my deep knowledge of producing high-quality products while simultaneously mentoring a team, I am confident that I am the perfect fit for Super Fashion Inc. That is why I had to get in touch once Kim Jones suggested I apply. </w:t>
      </w:r>
    </w:p>
    <w:p w:rsidR="009E1F67" w:rsidRPr="00495C12" w:rsidRDefault="009E1F67" w:rsidP="009E1F67">
      <w:pPr>
        <w:rPr>
          <w:sz w:val="34"/>
          <w:szCs w:val="34"/>
        </w:rPr>
      </w:pPr>
      <w:r w:rsidRPr="00495C12">
        <w:rPr>
          <w:sz w:val="34"/>
          <w:szCs w:val="34"/>
        </w:rPr>
        <w:t>PS – I would love to explain how my faith in adding a tincture of emotion to what I do plays a part in my getting the D&amp;AAD High-Speed award in 20</w:t>
      </w:r>
      <w:r>
        <w:rPr>
          <w:sz w:val="34"/>
          <w:szCs w:val="34"/>
        </w:rPr>
        <w:t>XX</w:t>
      </w:r>
      <w:r w:rsidRPr="00495C12">
        <w:rPr>
          <w:sz w:val="34"/>
          <w:szCs w:val="34"/>
        </w:rPr>
        <w:t>.</w:t>
      </w:r>
    </w:p>
    <w:p w:rsidR="009E1F67" w:rsidRDefault="009E1F67" w:rsidP="009E1F67">
      <w:pPr>
        <w:rPr>
          <w:sz w:val="34"/>
          <w:szCs w:val="34"/>
        </w:rPr>
      </w:pPr>
      <w:r w:rsidRPr="00495C12">
        <w:rPr>
          <w:sz w:val="34"/>
          <w:szCs w:val="34"/>
        </w:rPr>
        <w:t>Best regards,</w:t>
      </w:r>
    </w:p>
    <w:p w:rsidR="009E1F67" w:rsidRPr="00495C12" w:rsidRDefault="009E1F67" w:rsidP="009E1F67">
      <w:pPr>
        <w:rPr>
          <w:sz w:val="34"/>
          <w:szCs w:val="34"/>
        </w:rPr>
      </w:pPr>
      <w:r>
        <w:rPr>
          <w:sz w:val="34"/>
          <w:szCs w:val="34"/>
        </w:rPr>
        <w:t>SIGN OFF</w:t>
      </w:r>
    </w:p>
    <w:p w:rsidR="009E1F67" w:rsidRPr="00495C12" w:rsidRDefault="009E1F67" w:rsidP="009E1F67">
      <w:pPr>
        <w:rPr>
          <w:sz w:val="34"/>
          <w:szCs w:val="34"/>
        </w:rPr>
      </w:pPr>
      <w:r w:rsidRPr="00495C12">
        <w:rPr>
          <w:sz w:val="34"/>
          <w:szCs w:val="34"/>
        </w:rPr>
        <w:t>Ken Davies</w:t>
      </w:r>
    </w:p>
    <w:p w:rsidR="00CF676A" w:rsidRPr="009E1F67" w:rsidRDefault="00CF676A" w:rsidP="009E1F67"/>
    <w:sectPr w:rsidR="00CF676A" w:rsidRPr="009E1F67" w:rsidSect="009E1F67">
      <w:pgSz w:w="11906" w:h="16838"/>
      <w:pgMar w:top="1440" w:right="849" w:bottom="993"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Dc1MDE1NjI3NDFR0lEKTi0uzszPAykwqgUAXHnCSiwAAAA="/>
  </w:docVars>
  <w:rsids>
    <w:rsidRoot w:val="00495C12"/>
    <w:rsid w:val="003D2D0A"/>
    <w:rsid w:val="00495C12"/>
    <w:rsid w:val="005A1B75"/>
    <w:rsid w:val="009E1F67"/>
    <w:rsid w:val="00CF67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705FB"/>
  <w15:chartTrackingRefBased/>
  <w15:docId w15:val="{24A2F9F1-74FB-4CDA-90AD-7498BFCEE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0</Words>
  <Characters>9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05-08T08:21:00Z</dcterms:created>
  <dcterms:modified xsi:type="dcterms:W3CDTF">2024-04-12T17:10:00Z</dcterms:modified>
</cp:coreProperties>
</file>